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29_negative-individuals_conversation</w:t>
      </w:r>
    </w:p>
    <w:bookmarkStart w:id="20" w:name="Xcd59a28a92342bf7c6a7e2ff488717bbc92b047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Dealing with Negative Individuals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 really believe we should distance ourselves from negative individual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see your point, but isn’t that a bit harsh? Sometimes people just need suppor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ure, support is important, but what if they never change? It can be exhaust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uess it could be frustrating. It’s like trying to help someone who doesn’t want help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They have such a negative mindset, and it can be a drain on your energ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But isn’t it possible for people to change? Maybe with the right encouragemen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t’s not about encouragement. It’s about their willingness to put in the effor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 sounds fair, but it feels so final to just cut them off completel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ometimes you have to put your own mental health first. You can’t keep getting dragged dow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understand. It’s just a tough call, you know? It feels like there should be a middle ground.</w:t>
      </w:r>
    </w:p>
    <w:bookmarkEnd w:id="20"/>
    <w:bookmarkStart w:id="21" w:name="X6628ccfb279965133aa34e7f68a2c2ecaee514f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The Impact of Negative Energy on Well-Being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Honestly, negative people can be a real scourge on one’s well-be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pretty strong language! Do you really think they can have that much of an impac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Absolutely! Their inability to think positively can ripple through your lif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et that, but don’t you think everyone has their ups and down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Of course, but there’s a difference between having a bad day and constantly complain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Fair enough, but you can’t just bail on people, righ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’m not saying to bail, but setting boundaries is crucial. Otherwise, it’s a sinking ship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What if that’s just how they cope? Can’t we offer a little compassion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Compassion is great, but not at the expense of your own happiness. It’s about striking that balanc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eah, I guess if they’re dragging you down, it’s time to think about your own priorities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07:29:16Z</dcterms:created>
  <dcterms:modified xsi:type="dcterms:W3CDTF">2024-08-30T07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